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1547C" w14:textId="77777777" w:rsidR="00F2360A" w:rsidRDefault="00F57429" w:rsidP="00AB084E">
      <w:pPr>
        <w:jc w:val="right"/>
        <w:rPr>
          <w:sz w:val="18"/>
          <w:lang w:val="en-US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74007C" wp14:editId="34434CF2">
                <wp:simplePos x="0" y="0"/>
                <wp:positionH relativeFrom="column">
                  <wp:posOffset>-469900</wp:posOffset>
                </wp:positionH>
                <wp:positionV relativeFrom="paragraph">
                  <wp:posOffset>-482600</wp:posOffset>
                </wp:positionV>
                <wp:extent cx="7594600" cy="558800"/>
                <wp:effectExtent l="0" t="3175" r="0" b="0"/>
                <wp:wrapNone/>
                <wp:docPr id="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94600" cy="558800"/>
                        </a:xfrm>
                        <a:prstGeom prst="rect">
                          <a:avLst/>
                        </a:prstGeom>
                        <a:solidFill>
                          <a:srgbClr val="0C5F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6010C5" id="Rectangle 13" o:spid="_x0000_s1026" style="position:absolute;margin-left:-37pt;margin-top:-38pt;width:598pt;height:4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BJNhAIAAAoFAAAOAAAAZHJzL2Uyb0RvYy54bWysVNuO0zAQfUfiHyy/d3MhvSTadLXbpQhp&#10;gRULH+DaTmLh2MZ2m+4i/p2x0y4t8IAQfXA9mfHxzJkzvrza9xLtuHVCqxpnFylGXFHNhGpr/PnT&#10;erLAyHmiGJFa8Ro/coevli9fXA6m4rnutGTcIgBRrhpMjTvvTZUkjna8J+5CG67A2WjbEw+mbRNm&#10;yQDovUzyNJ0lg7bMWE25c/D1dnTiZcRvGk79h6Zx3CNZY8jNx9XGdRPWZHlJqtYS0wl6SIP8QxY9&#10;EQoufYa6JZ6grRW/QfWCWu104y+o7hPdNILyWANUk6W/VPPQEcNjLUCOM880uf8HS9/v7i0SDHqH&#10;kSI9tOgjkEZUKznKXgV+BuMqCHsw9zZU6Mydpl8cUnrVQRi/tlYPHScMsspCfHJ2IBgOjqLN8E4z&#10;gCdbryNV+8b2ARBIQPvYkcfnjvC9RxQ+zqdlMUuhcRR80+liAftwBamOp411/g3XPQqbGltIPqKT&#10;3Z3zY+gxJGavpWBrIWU0bLtZSYt2JKhjNV1f5wd0dxomVQhWOhwbEccvkCTcEXwh3djtb2WWF+lN&#10;Xk7Ws8V8UqyL6aScp4tJmpU35SwtyuJ2/T0kmBVVJxjj6k4oflReVvxdZw8zMGomag8NwH4+D1QR&#10;2cIoUm8jD2eVuLOC0/D7U8G98DCUUvQ1BsIPQaQKTX6tGFBAKk+EHPfJeSmxOcDH8T8yFCURVDCq&#10;aaPZIyjCamgYJAzPB2w6bZ8wGmAUa+y+bonlGMm3ClRVZkURZjcaxXSeg2FPPZtTD1EUoEYC0Gis&#10;/DjxW2NF28FdWaRG6WvQYiOiTIJOx7wOCoaBizUcHocw0ad2jPr5hC1/AAAA//8DAFBLAwQUAAYA&#10;CAAAACEA79ju5t0AAAALAQAADwAAAGRycy9kb3ducmV2LnhtbEyPwU7DMBBE70j8g7VIXFDrJEIt&#10;SuNUqKJn1IAQRyd27ajxOsRuEvh6Nic47VvtaHam2M+uY6MeQutRQLpOgGlsvGrRCHh/O66egIUo&#10;UcnOoxbwrQPsy9ubQubKT3jSYxUNIxMMuRRgY+xzzkNjtZNh7XuNdDv7wclI62C4GuRE5q7jWZJs&#10;uJMt0gcre32wurlUVyfg5cem9YfZPuDXZao+zfH1ZA6jEPd38/MOWNRz/BPDEp+iQ0mZan9FFVgn&#10;YLV9pC5xgQ3BokizjKgmosnLgv/vUP4CAAD//wMAUEsBAi0AFAAGAAgAAAAhALaDOJL+AAAA4QEA&#10;ABMAAAAAAAAAAAAAAAAAAAAAAFtDb250ZW50X1R5cGVzXS54bWxQSwECLQAUAAYACAAAACEAOP0h&#10;/9YAAACUAQAACwAAAAAAAAAAAAAAAAAvAQAAX3JlbHMvLnJlbHNQSwECLQAUAAYACAAAACEA69QS&#10;TYQCAAAKBQAADgAAAAAAAAAAAAAAAAAuAgAAZHJzL2Uyb0RvYy54bWxQSwECLQAUAAYACAAAACEA&#10;79ju5t0AAAALAQAADwAAAAAAAAAAAAAAAADeBAAAZHJzL2Rvd25yZXYueG1sUEsFBgAAAAAEAAQA&#10;8wAAAOgFAAAAAA==&#10;" fillcolor="#0c5fa2" stroked="f" strokeweight="1pt"/>
            </w:pict>
          </mc:Fallback>
        </mc:AlternateContent>
      </w:r>
    </w:p>
    <w:p w14:paraId="3092FAE8" w14:textId="77777777" w:rsidR="00F2360A" w:rsidRDefault="00F2360A" w:rsidP="00AB084E">
      <w:pPr>
        <w:jc w:val="right"/>
        <w:rPr>
          <w:sz w:val="18"/>
          <w:lang w:val="en-US"/>
        </w:rPr>
      </w:pPr>
    </w:p>
    <w:p w14:paraId="11B0524D" w14:textId="77777777" w:rsidR="00F2360A" w:rsidRDefault="00F2360A" w:rsidP="00AB084E">
      <w:pPr>
        <w:jc w:val="right"/>
        <w:rPr>
          <w:sz w:val="18"/>
          <w:lang w:val="en-US"/>
        </w:rPr>
      </w:pPr>
    </w:p>
    <w:p w14:paraId="34521A68" w14:textId="77777777" w:rsidR="00F2360A" w:rsidRDefault="00F57429" w:rsidP="00AB084E">
      <w:pPr>
        <w:jc w:val="right"/>
        <w:rPr>
          <w:sz w:val="18"/>
          <w:lang w:val="en-US"/>
        </w:rPr>
      </w:pPr>
      <w:r>
        <w:rPr>
          <w:noProof/>
          <w:sz w:val="18"/>
          <w:lang w:eastAsia="en-ZA"/>
        </w:rPr>
        <w:drawing>
          <wp:anchor distT="0" distB="0" distL="114300" distR="114300" simplePos="0" relativeHeight="251658240" behindDoc="0" locked="0" layoutInCell="1" allowOverlap="1" wp14:anchorId="14EBA6B9" wp14:editId="2F67D3A3">
            <wp:simplePos x="0" y="0"/>
            <wp:positionH relativeFrom="column">
              <wp:posOffset>1905</wp:posOffset>
            </wp:positionH>
            <wp:positionV relativeFrom="paragraph">
              <wp:posOffset>126365</wp:posOffset>
            </wp:positionV>
            <wp:extent cx="1416685" cy="494030"/>
            <wp:effectExtent l="0" t="0" r="0" b="1270"/>
            <wp:wrapNone/>
            <wp:docPr id="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685" cy="49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CBD7BB" w14:textId="77777777" w:rsidR="00F2360A" w:rsidRDefault="00F2360A" w:rsidP="00AB084E">
      <w:pPr>
        <w:jc w:val="right"/>
        <w:rPr>
          <w:sz w:val="18"/>
          <w:lang w:val="en-US"/>
        </w:rPr>
      </w:pPr>
    </w:p>
    <w:p w14:paraId="431FF381" w14:textId="77777777" w:rsidR="00F2360A" w:rsidRDefault="00F2360A" w:rsidP="00AB084E">
      <w:pPr>
        <w:jc w:val="right"/>
        <w:rPr>
          <w:sz w:val="18"/>
          <w:lang w:val="en-US"/>
        </w:rPr>
      </w:pPr>
    </w:p>
    <w:p w14:paraId="3BCD7C26" w14:textId="77777777" w:rsidR="00F2360A" w:rsidRDefault="00F2360A" w:rsidP="00AB084E">
      <w:pPr>
        <w:jc w:val="right"/>
        <w:rPr>
          <w:sz w:val="18"/>
          <w:lang w:val="en-US"/>
        </w:rPr>
      </w:pPr>
    </w:p>
    <w:p w14:paraId="552080F1" w14:textId="77777777" w:rsidR="00F2360A" w:rsidRDefault="00F2360A" w:rsidP="00AB084E">
      <w:pPr>
        <w:jc w:val="right"/>
        <w:rPr>
          <w:sz w:val="18"/>
          <w:lang w:val="en-US"/>
        </w:rPr>
      </w:pPr>
    </w:p>
    <w:p w14:paraId="5AFF6DCC" w14:textId="77777777" w:rsidR="00F2360A" w:rsidRPr="00435E26" w:rsidRDefault="00F2360A" w:rsidP="00AB084E">
      <w:pPr>
        <w:jc w:val="right"/>
        <w:rPr>
          <w:rFonts w:ascii="Calibri" w:hAnsi="Calibri" w:cs="Calibri"/>
          <w:sz w:val="22"/>
          <w:lang w:val="en-US"/>
        </w:rPr>
      </w:pPr>
    </w:p>
    <w:p w14:paraId="1424198F" w14:textId="77777777" w:rsidR="00F57429" w:rsidRPr="00DB4F95" w:rsidRDefault="00F57429" w:rsidP="00F57429">
      <w:pPr>
        <w:jc w:val="right"/>
        <w:rPr>
          <w:rFonts w:cs="Arial"/>
          <w:sz w:val="24"/>
          <w:szCs w:val="24"/>
          <w:lang w:val="en-US"/>
        </w:rPr>
      </w:pPr>
    </w:p>
    <w:p w14:paraId="47F52C62" w14:textId="77777777" w:rsidR="00F57429" w:rsidRPr="00DB4F95" w:rsidRDefault="008428A4" w:rsidP="00F57429">
      <w:pPr>
        <w:jc w:val="right"/>
        <w:rPr>
          <w:rFonts w:cs="Arial"/>
          <w:sz w:val="24"/>
          <w:szCs w:val="24"/>
          <w:lang w:val="en-US"/>
        </w:rPr>
      </w:pPr>
      <w:r w:rsidRPr="00DB4F95">
        <w:rPr>
          <w:rFonts w:cs="Arial"/>
          <w:sz w:val="24"/>
          <w:szCs w:val="24"/>
          <w:lang w:val="en-US"/>
        </w:rPr>
        <w:t>5 July</w:t>
      </w:r>
      <w:r w:rsidR="00294205" w:rsidRPr="00DB4F95">
        <w:rPr>
          <w:rFonts w:cs="Arial"/>
          <w:sz w:val="24"/>
          <w:szCs w:val="24"/>
          <w:lang w:val="en-US"/>
        </w:rPr>
        <w:t xml:space="preserve"> 2021</w:t>
      </w:r>
    </w:p>
    <w:p w14:paraId="4E26DF90" w14:textId="409DC041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rPr>
          <w:rStyle w:val="Strong"/>
          <w:rFonts w:ascii="Arial" w:hAnsi="Arial" w:cs="Arial"/>
        </w:rPr>
      </w:pPr>
      <w:r w:rsidRPr="00DB4F95">
        <w:rPr>
          <w:rFonts w:ascii="Arial" w:hAnsi="Arial" w:cs="Arial"/>
        </w:rPr>
        <w:t>To Whom It May Concern</w:t>
      </w:r>
      <w:r w:rsidR="008E4D9C">
        <w:rPr>
          <w:rFonts w:ascii="Arial" w:hAnsi="Arial" w:cs="Arial"/>
        </w:rPr>
        <w:t>,</w:t>
      </w:r>
      <w:r w:rsidRPr="00DB4F95">
        <w:rPr>
          <w:rFonts w:ascii="Arial" w:hAnsi="Arial" w:cs="Arial"/>
        </w:rPr>
        <w:br/>
      </w:r>
      <w:r w:rsidRPr="00DB4F95">
        <w:rPr>
          <w:rFonts w:ascii="Arial" w:hAnsi="Arial" w:cs="Arial"/>
        </w:rPr>
        <w:br/>
      </w:r>
      <w:r w:rsidR="008E4D9C" w:rsidRPr="00DB4F95">
        <w:rPr>
          <w:rStyle w:val="Strong"/>
          <w:rFonts w:ascii="Arial" w:hAnsi="Arial" w:cs="Arial"/>
        </w:rPr>
        <w:t>WORKING FROM HOME TO LIMIT THE SPREAD OF COVID-19</w:t>
      </w:r>
    </w:p>
    <w:p w14:paraId="2B5D59A1" w14:textId="406C65F8" w:rsidR="008E4D9C" w:rsidRDefault="00DB4F95" w:rsidP="00470916">
      <w:pPr>
        <w:pStyle w:val="NormalWeb"/>
        <w:shd w:val="clear" w:color="auto" w:fill="FFFFFF"/>
        <w:spacing w:before="0" w:beforeAutospacing="0" w:line="360" w:lineRule="auto"/>
        <w:jc w:val="both"/>
        <w:rPr>
          <w:rFonts w:ascii="Arial" w:hAnsi="Arial" w:cs="Arial"/>
        </w:rPr>
      </w:pPr>
      <w:r w:rsidRPr="00DB4F95">
        <w:rPr>
          <w:rFonts w:ascii="Arial" w:hAnsi="Arial" w:cs="Arial"/>
        </w:rPr>
        <w:t xml:space="preserve">This letter serves to confirm that </w:t>
      </w:r>
      <w:r w:rsidR="004C4464">
        <w:rPr>
          <w:rFonts w:ascii="Arial" w:hAnsi="Arial" w:cs="Arial"/>
          <w:b/>
          <w:bCs/>
        </w:rPr>
        <w:t>Thabang Lucas Mafa</w:t>
      </w:r>
      <w:r w:rsidRPr="00470916">
        <w:rPr>
          <w:rFonts w:ascii="Arial" w:hAnsi="Arial" w:cs="Arial"/>
          <w:b/>
          <w:bCs/>
        </w:rPr>
        <w:t xml:space="preserve">, </w:t>
      </w:r>
      <w:r w:rsidR="004C4464">
        <w:rPr>
          <w:rFonts w:ascii="Arial" w:hAnsi="Arial" w:cs="Arial"/>
          <w:b/>
          <w:bCs/>
        </w:rPr>
        <w:t>8608085372086</w:t>
      </w:r>
      <w:r w:rsidRPr="00470916">
        <w:rPr>
          <w:rFonts w:ascii="Arial" w:hAnsi="Arial" w:cs="Arial"/>
          <w:b/>
          <w:bCs/>
        </w:rPr>
        <w:t>,</w:t>
      </w:r>
      <w:r w:rsidRPr="00DB4F95">
        <w:rPr>
          <w:rFonts w:ascii="Arial" w:hAnsi="Arial" w:cs="Arial"/>
        </w:rPr>
        <w:t xml:space="preserve"> who is employed in the capacity as </w:t>
      </w:r>
      <w:r w:rsidR="004C4464">
        <w:rPr>
          <w:rFonts w:ascii="Arial" w:hAnsi="Arial" w:cs="Arial"/>
          <w:b/>
          <w:bCs/>
        </w:rPr>
        <w:t>Systems Developer</w:t>
      </w:r>
      <w:r w:rsidRPr="00DB4F95">
        <w:rPr>
          <w:rFonts w:ascii="Arial" w:hAnsi="Arial" w:cs="Arial"/>
        </w:rPr>
        <w:t xml:space="preserve"> at </w:t>
      </w:r>
      <w:r w:rsidR="008E4D9C" w:rsidRPr="008E4D9C">
        <w:rPr>
          <w:rFonts w:ascii="Arial" w:hAnsi="Arial" w:cs="Arial"/>
          <w:b/>
          <w:bCs/>
        </w:rPr>
        <w:t>Human Science Research Council (HSRC)</w:t>
      </w:r>
      <w:r w:rsidR="008E4D9C">
        <w:rPr>
          <w:rFonts w:ascii="Arial" w:hAnsi="Arial" w:cs="Arial"/>
        </w:rPr>
        <w:t xml:space="preserve"> </w:t>
      </w:r>
      <w:r w:rsidRPr="00DB4F95">
        <w:rPr>
          <w:rFonts w:ascii="Arial" w:hAnsi="Arial" w:cs="Arial"/>
        </w:rPr>
        <w:t>has been working from home in order to fulfil his/her duties to the organisation as part of our commitment to limit the spread of Covid-19.</w:t>
      </w:r>
    </w:p>
    <w:p w14:paraId="4EC72CC3" w14:textId="77777777" w:rsidR="00470916" w:rsidRDefault="00470916" w:rsidP="00470916">
      <w:pPr>
        <w:pStyle w:val="NormalWeb"/>
        <w:shd w:val="clear" w:color="auto" w:fill="FFFFFF"/>
        <w:spacing w:before="0" w:beforeAutospacing="0" w:line="360" w:lineRule="auto"/>
        <w:jc w:val="both"/>
        <w:rPr>
          <w:rFonts w:ascii="Arial" w:hAnsi="Arial" w:cs="Arial"/>
        </w:rPr>
      </w:pPr>
    </w:p>
    <w:p w14:paraId="01EB8409" w14:textId="0648A136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rPr>
          <w:rFonts w:ascii="Arial" w:hAnsi="Arial" w:cs="Arial"/>
        </w:rPr>
      </w:pPr>
      <w:r w:rsidRPr="00DB4F95">
        <w:rPr>
          <w:rFonts w:ascii="Arial" w:hAnsi="Arial" w:cs="Arial"/>
        </w:rPr>
        <w:t>The breakdown of the time spent at his/her work location is approximately:</w:t>
      </w:r>
    </w:p>
    <w:p w14:paraId="4334FEA6" w14:textId="64810AEC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jc w:val="both"/>
        <w:rPr>
          <w:rFonts w:ascii="Arial" w:hAnsi="Arial" w:cs="Arial"/>
        </w:rPr>
      </w:pPr>
      <w:r w:rsidRPr="00DB4F95">
        <w:rPr>
          <w:rFonts w:ascii="Arial" w:hAnsi="Arial" w:cs="Arial"/>
        </w:rPr>
        <w:t>Working form office premises</w:t>
      </w:r>
      <w:r w:rsidR="00470916">
        <w:rPr>
          <w:rFonts w:ascii="Arial" w:hAnsi="Arial" w:cs="Arial"/>
        </w:rPr>
        <w:t>:</w:t>
      </w:r>
      <w:r w:rsidR="00470916">
        <w:rPr>
          <w:rFonts w:ascii="Arial" w:hAnsi="Arial" w:cs="Arial"/>
        </w:rPr>
        <w:tab/>
      </w:r>
      <w:r w:rsidR="00470916">
        <w:rPr>
          <w:rFonts w:ascii="Arial" w:hAnsi="Arial" w:cs="Arial"/>
        </w:rPr>
        <w:tab/>
      </w:r>
      <w:r w:rsidR="00470916" w:rsidRPr="00470916">
        <w:rPr>
          <w:rFonts w:ascii="Arial" w:hAnsi="Arial" w:cs="Arial"/>
          <w:b/>
          <w:bCs/>
        </w:rPr>
        <w:t xml:space="preserve"> 6</w:t>
      </w:r>
      <w:r w:rsidRPr="00470916">
        <w:rPr>
          <w:rFonts w:ascii="Arial" w:hAnsi="Arial" w:cs="Arial"/>
          <w:b/>
          <w:bCs/>
        </w:rPr>
        <w:t>%</w:t>
      </w:r>
    </w:p>
    <w:p w14:paraId="6319F4AE" w14:textId="3609CA8E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jc w:val="both"/>
        <w:rPr>
          <w:rFonts w:ascii="Arial" w:hAnsi="Arial" w:cs="Arial"/>
        </w:rPr>
      </w:pPr>
      <w:r w:rsidRPr="00DB4F95">
        <w:rPr>
          <w:rFonts w:ascii="Arial" w:hAnsi="Arial" w:cs="Arial"/>
        </w:rPr>
        <w:t>Working from home: </w:t>
      </w:r>
      <w:r w:rsidR="00470916">
        <w:rPr>
          <w:rFonts w:ascii="Arial" w:hAnsi="Arial" w:cs="Arial"/>
        </w:rPr>
        <w:tab/>
      </w:r>
      <w:r w:rsidR="00470916">
        <w:rPr>
          <w:rFonts w:ascii="Arial" w:hAnsi="Arial" w:cs="Arial"/>
        </w:rPr>
        <w:tab/>
      </w:r>
      <w:r w:rsidR="00470916">
        <w:rPr>
          <w:rFonts w:ascii="Arial" w:hAnsi="Arial" w:cs="Arial"/>
        </w:rPr>
        <w:tab/>
      </w:r>
      <w:r w:rsidR="00470916" w:rsidRPr="00470916">
        <w:rPr>
          <w:rFonts w:ascii="Arial" w:hAnsi="Arial" w:cs="Arial"/>
          <w:b/>
          <w:bCs/>
        </w:rPr>
        <w:t xml:space="preserve">94 </w:t>
      </w:r>
      <w:r w:rsidRPr="00470916">
        <w:rPr>
          <w:rFonts w:ascii="Arial" w:hAnsi="Arial" w:cs="Arial"/>
          <w:b/>
          <w:bCs/>
        </w:rPr>
        <w:t>%</w:t>
      </w:r>
      <w:r w:rsidR="00470916" w:rsidRPr="00470916">
        <w:rPr>
          <w:rFonts w:ascii="Arial" w:hAnsi="Arial" w:cs="Arial"/>
          <w:b/>
          <w:bCs/>
        </w:rPr>
        <w:t xml:space="preserve"> (24 March 2020 – 28 February 2021)</w:t>
      </w:r>
    </w:p>
    <w:p w14:paraId="75CCA7E6" w14:textId="77777777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rPr>
          <w:rFonts w:ascii="Arial" w:hAnsi="Arial" w:cs="Arial"/>
        </w:rPr>
      </w:pPr>
      <w:r w:rsidRPr="00DB4F95">
        <w:rPr>
          <w:rFonts w:ascii="Arial" w:hAnsi="Arial" w:cs="Arial"/>
        </w:rPr>
        <w:t>Do not hesitate to contact me should you require any further information.</w:t>
      </w:r>
    </w:p>
    <w:p w14:paraId="475229F3" w14:textId="77777777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rPr>
          <w:rFonts w:ascii="Arial" w:hAnsi="Arial" w:cs="Arial"/>
        </w:rPr>
      </w:pPr>
    </w:p>
    <w:p w14:paraId="362031CF" w14:textId="611BCDBB" w:rsidR="00DB4F95" w:rsidRPr="00DB4F95" w:rsidRDefault="00DB4F95" w:rsidP="00DB4F95">
      <w:pPr>
        <w:pStyle w:val="NormalWeb"/>
        <w:shd w:val="clear" w:color="auto" w:fill="FFFFFF"/>
        <w:spacing w:before="0" w:beforeAutospacing="0" w:line="360" w:lineRule="auto"/>
        <w:rPr>
          <w:rFonts w:ascii="Arial" w:hAnsi="Arial" w:cs="Arial"/>
        </w:rPr>
      </w:pPr>
      <w:r w:rsidRPr="00DB4F95">
        <w:rPr>
          <w:rFonts w:ascii="Arial" w:hAnsi="Arial" w:cs="Arial"/>
        </w:rPr>
        <w:br/>
        <w:t>____________________</w:t>
      </w:r>
      <w:r w:rsidRPr="00DB4F95">
        <w:rPr>
          <w:rFonts w:ascii="Arial" w:hAnsi="Arial" w:cs="Arial"/>
        </w:rPr>
        <w:br/>
      </w:r>
      <w:r w:rsidR="00470916">
        <w:rPr>
          <w:rFonts w:ascii="Arial" w:hAnsi="Arial" w:cs="Arial"/>
        </w:rPr>
        <w:t>D</w:t>
      </w:r>
      <w:r w:rsidRPr="00DB4F95">
        <w:rPr>
          <w:rFonts w:ascii="Arial" w:hAnsi="Arial" w:cs="Arial"/>
        </w:rPr>
        <w:t>uly authorised</w:t>
      </w:r>
    </w:p>
    <w:p w14:paraId="6B6ED9C1" w14:textId="77777777" w:rsidR="00384B28" w:rsidRDefault="00384B28" w:rsidP="00384B28">
      <w:pPr>
        <w:pStyle w:val="NormalWeb"/>
        <w:shd w:val="clear" w:color="auto" w:fill="FFFFFF"/>
        <w:spacing w:line="360" w:lineRule="auto"/>
        <w:rPr>
          <w:rFonts w:ascii="Arial" w:hAnsi="Arial" w:cs="Arial"/>
        </w:rPr>
      </w:pPr>
      <w:r w:rsidRPr="00DB4F95">
        <w:rPr>
          <w:rFonts w:ascii="Arial" w:hAnsi="Arial" w:cs="Arial"/>
          <w:b/>
          <w:bCs/>
        </w:rPr>
        <w:t>Name</w:t>
      </w:r>
      <w:r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Pr="00E20318">
        <w:rPr>
          <w:rFonts w:ascii="Arial" w:hAnsi="Arial" w:cs="Arial"/>
        </w:rPr>
        <w:t>Prof Narnia Bohler-Muller</w:t>
      </w:r>
      <w:r w:rsidRPr="00DB4F95">
        <w:rPr>
          <w:rFonts w:ascii="Arial" w:hAnsi="Arial" w:cs="Arial"/>
          <w:b/>
          <w:bCs/>
        </w:rPr>
        <w:br/>
        <w:t>Title</w:t>
      </w:r>
      <w:r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Pr="00E20318">
        <w:rPr>
          <w:rFonts w:ascii="Arial" w:hAnsi="Arial" w:cs="Arial"/>
        </w:rPr>
        <w:t>Group Exe</w:t>
      </w:r>
      <w:r>
        <w:rPr>
          <w:rFonts w:ascii="Arial" w:hAnsi="Arial" w:cs="Arial"/>
        </w:rPr>
        <w:t>cutive: Shared Services (acting)</w:t>
      </w:r>
    </w:p>
    <w:p w14:paraId="16A4C344" w14:textId="77777777" w:rsidR="00384B28" w:rsidRPr="00DB4F95" w:rsidRDefault="00384B28" w:rsidP="00384B28">
      <w:pPr>
        <w:pStyle w:val="NormalWeb"/>
        <w:shd w:val="clear" w:color="auto" w:fill="FFFFFF"/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Tele</w:t>
      </w:r>
      <w:r w:rsidRPr="00DB4F95">
        <w:rPr>
          <w:rFonts w:ascii="Arial" w:hAnsi="Arial" w:cs="Arial"/>
          <w:b/>
          <w:bCs/>
        </w:rPr>
        <w:t>phone</w:t>
      </w:r>
      <w:r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>066 085 0459</w:t>
      </w:r>
      <w:r w:rsidRPr="00DB4F95">
        <w:rPr>
          <w:rFonts w:ascii="Arial" w:hAnsi="Arial" w:cs="Arial"/>
          <w:b/>
          <w:bCs/>
        </w:rPr>
        <w:br/>
        <w:t>Email</w:t>
      </w:r>
      <w:r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ab/>
        <w:t xml:space="preserve">           </w:t>
      </w:r>
      <w:r w:rsidRPr="00E20318">
        <w:rPr>
          <w:rFonts w:ascii="Arial" w:hAnsi="Arial" w:cs="Arial"/>
        </w:rPr>
        <w:t>NBohlerMuller@hsrc.ac.za</w:t>
      </w:r>
    </w:p>
    <w:p w14:paraId="4CBDABC8" w14:textId="3160D8ED" w:rsidR="008169D3" w:rsidRPr="00DB4F95" w:rsidRDefault="008169D3" w:rsidP="00384B28">
      <w:pPr>
        <w:pStyle w:val="NormalWeb"/>
        <w:shd w:val="clear" w:color="auto" w:fill="FFFFFF"/>
        <w:spacing w:before="0" w:beforeAutospacing="0" w:line="360" w:lineRule="auto"/>
        <w:rPr>
          <w:rFonts w:ascii="Arial" w:hAnsi="Arial" w:cs="Arial"/>
        </w:rPr>
      </w:pPr>
    </w:p>
    <w:sectPr w:rsidR="008169D3" w:rsidRPr="00DB4F95" w:rsidSect="00761C42">
      <w:footerReference w:type="even" r:id="rId9"/>
      <w:footerReference w:type="default" r:id="rId10"/>
      <w:footerReference w:type="first" r:id="rId11"/>
      <w:pgSz w:w="11907" w:h="16840" w:code="9"/>
      <w:pgMar w:top="720" w:right="720" w:bottom="241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8CD0D" w14:textId="77777777" w:rsidR="004B08CD" w:rsidRDefault="004B08CD" w:rsidP="00460A1D">
      <w:r>
        <w:separator/>
      </w:r>
    </w:p>
  </w:endnote>
  <w:endnote w:type="continuationSeparator" w:id="0">
    <w:p w14:paraId="2BEAE0BE" w14:textId="77777777" w:rsidR="004B08CD" w:rsidRDefault="004B08CD" w:rsidP="0046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73237" w14:textId="77777777" w:rsidR="008169D3" w:rsidRDefault="008169D3" w:rsidP="00AB084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AE6111" w14:textId="77777777" w:rsidR="008169D3" w:rsidRDefault="008169D3" w:rsidP="008169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EC12A" w14:textId="77777777" w:rsidR="00AB084E" w:rsidRDefault="00AB084E" w:rsidP="00AB084E">
    <w:pPr>
      <w:pStyle w:val="Footer"/>
      <w:framePr w:w="321" w:wrap="none" w:vAnchor="text" w:hAnchor="page" w:x="11161" w:y="-3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52B7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653969" w14:textId="77777777" w:rsidR="00AB084E" w:rsidRDefault="00F57429" w:rsidP="00AB084E">
    <w:pPr>
      <w:pStyle w:val="Footer"/>
      <w:ind w:right="360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4D0AFA" wp14:editId="17AACCC0">
              <wp:simplePos x="0" y="0"/>
              <wp:positionH relativeFrom="column">
                <wp:posOffset>-349250</wp:posOffset>
              </wp:positionH>
              <wp:positionV relativeFrom="paragraph">
                <wp:posOffset>-622300</wp:posOffset>
              </wp:positionV>
              <wp:extent cx="7340600" cy="495300"/>
              <wp:effectExtent l="0" t="0" r="0" b="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7340600" cy="495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CD6D9D" w14:textId="77777777" w:rsidR="00613D10" w:rsidRPr="006144BE" w:rsidRDefault="00613D10" w:rsidP="00613D10">
                          <w:pPr>
                            <w:jc w:val="left"/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8"/>
                              <w:szCs w:val="21"/>
                              <w:bdr w:val="none" w:sz="0" w:space="0" w:color="auto" w:frame="1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bCs/>
                              <w:color w:val="62A6CF"/>
                              <w:sz w:val="18"/>
                              <w:szCs w:val="21"/>
                              <w:bdr w:val="none" w:sz="0" w:space="0" w:color="auto" w:frame="1"/>
                            </w:rPr>
                            <w:t>HSRC Board:</w:t>
                          </w:r>
                          <w:r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8"/>
                              <w:szCs w:val="21"/>
                              <w:bdr w:val="none" w:sz="0" w:space="0" w:color="auto" w:frame="1"/>
                            </w:rPr>
                            <w:t xml:space="preserve">  Prof. Mvuyo Tom (Chairperson), Prof. Lindiwe Zungu, Ms Precious Sibiya, Ms Nasima Badsha, Prof. Relebohile Moletsane, Advocate Roshan Dehal, Prof. Mark Bussin, </w:t>
                          </w:r>
                          <w:r w:rsidRPr="006144BE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8"/>
                              <w:szCs w:val="21"/>
                              <w:bdr w:val="none" w:sz="0" w:space="0" w:color="auto" w:frame="1"/>
                            </w:rPr>
                            <w:t>Prof. Leickness Simbayi (Acting CEO)</w:t>
                          </w:r>
                        </w:p>
                        <w:p w14:paraId="2DF2F142" w14:textId="77777777" w:rsidR="00F2360A" w:rsidRPr="00435E26" w:rsidRDefault="00857284" w:rsidP="00857284">
                          <w:pPr>
                            <w:jc w:val="center"/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  <w:r w:rsidR="00C04650"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  <w:t xml:space="preserve">                     </w:t>
                          </w:r>
                          <w:r w:rsidR="00F2360A" w:rsidRPr="00435E26"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  <w:t>www.hsrc.ac.za</w:t>
                          </w:r>
                        </w:p>
                        <w:p w14:paraId="5C1E46EB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10938C53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077B15A9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17FAAF24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071DBB25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1AA11D5C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31F01EA0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63D3AF8C" w14:textId="77777777" w:rsidR="00F2360A" w:rsidRPr="00435E26" w:rsidRDefault="00F2360A" w:rsidP="00F2360A">
                          <w:pPr>
                            <w:jc w:val="left"/>
                            <w:rPr>
                              <w:rFonts w:ascii="Calibri Light" w:hAnsi="Calibri Light" w:cs="Calibri Light"/>
                              <w:color w:val="62A6CF"/>
                              <w:sz w:val="21"/>
                              <w:szCs w:val="24"/>
                            </w:rPr>
                          </w:pPr>
                        </w:p>
                        <w:p w14:paraId="4B027C61" w14:textId="77777777" w:rsidR="00F2360A" w:rsidRPr="00435E26" w:rsidRDefault="00F2360A" w:rsidP="00F2360A">
                          <w:pPr>
                            <w:rPr>
                              <w:rFonts w:ascii="Calibri Light" w:hAnsi="Calibri Light" w:cs="Calibri Light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4D0AF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27.5pt;margin-top:-49pt;width:578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mjCRQIAAIEEAAAOAAAAZHJzL2Uyb0RvYy54bWysVEtv2zAMvg/YfxB0X+w8uxpxiixFhgFB&#10;WyAZelZkKTZmiZqkxM5+/SjZSYNup2EXmRQpPr6P9PyhVTU5Cesq0DkdDlJKhOZQVPqQ0++79afP&#10;lDjPdMFq0CKnZ+How+Ljh3ljMjGCEupCWIJBtMsak9PSe5MlieOlUMwNwAiNRglWMY+qPSSFZQ1G&#10;V3UyStNZ0oAtjAUunMPbx85IFzG+lIL7Zymd8KTOKdbm42njuQ9nspiz7GCZKSvel8H+oQrFKo1J&#10;r6EemWfkaKs/QqmKW3Ag/YCDSkDKiovYA3YzTN91sy2ZEbEXBMeZK0zu/4XlT6cXS6oip1NKNFNI&#10;0U60nnyBlgwDOo1xGTptDbr5Fq+R5dipMxvgPxzRsCqZPoiltdCUghVYXXyZ3Dzt4jgMEkBqpVXh&#10;i+0TjIe8nK9chOQcL+/Gk3SWoomjbXI/HaOM5SRvr411/qsARYKQU4tcx8LYaeN853pxCck0rKu6&#10;jnzXmjQ5nY2naXxwtWDwWmOOUHhXa5B8u297IPZQnBEHC90cOcPXFSbfMOdfmMXBwXpxGfwzHrIG&#10;TAK9REkJ9tff7oM/8olWShocxJy6n0dmBSX1N41Y3g8nkzC5UZlM70ao2FvL/taij2oFOOtDXDvD&#10;oxj8fX0RpQX1ijuzDFnRxDTH3Dn1F3Hlu/XAneNiuYxOOKuG+Y3eGn6hP0C7a1+ZNT3+Hpl7gsvI&#10;suwdDZ1vR8Ty6EFWkaMAcIdqjzvOeWS538mwSLd69Hr7cyx+AwAA//8DAFBLAwQUAAYACAAAACEA&#10;lmiZ9N8AAAAMAQAADwAAAGRycy9kb3ducmV2LnhtbExPTUvDQBC9C/6HZQRv7SaFSIzZlBIoguih&#10;tRdvm+w0Ce7Oxuy2jf56pye9vZn3eB/lenZWnHEKgycF6TIBgdR6M1Cn4PC+XeQgQtRktPWECr4x&#10;wLq6vSl1YfyFdnjex06wCYVCK+hjHAspQ9uj02HpRyTmjn5yOvI5ddJM+sLmzspVkjxIpwfihF6P&#10;WPfYfu5PTsFLvX3Tu2bl8h9bP78eN+PX4SNT6v5u3jyBiDjHPzFc63N1qLhT409kgrAKFlnGWyKD&#10;x5zBVZEmKaOGXxwNsirl/xHVLwAAAP//AwBQSwECLQAUAAYACAAAACEAtoM4kv4AAADhAQAAEwAA&#10;AAAAAAAAAAAAAAAAAAAAW0NvbnRlbnRfVHlwZXNdLnhtbFBLAQItABQABgAIAAAAIQA4/SH/1gAA&#10;AJQBAAALAAAAAAAAAAAAAAAAAC8BAABfcmVscy8ucmVsc1BLAQItABQABgAIAAAAIQDO5mjCRQIA&#10;AIEEAAAOAAAAAAAAAAAAAAAAAC4CAABkcnMvZTJvRG9jLnhtbFBLAQItABQABgAIAAAAIQCWaJn0&#10;3wAAAAwBAAAPAAAAAAAAAAAAAAAAAJ8EAABkcnMvZG93bnJldi54bWxQSwUGAAAAAAQABADzAAAA&#10;qwUAAAAA&#10;" filled="f" stroked="f" strokeweight=".5pt">
              <v:textbox>
                <w:txbxContent>
                  <w:p w14:paraId="52CD6D9D" w14:textId="77777777" w:rsidR="00613D10" w:rsidRPr="006144BE" w:rsidRDefault="00613D10" w:rsidP="00613D10">
                    <w:pPr>
                      <w:jc w:val="left"/>
                      <w:rPr>
                        <w:rFonts w:ascii="Calibri Light" w:hAnsi="Calibri Light" w:cs="Calibri Light"/>
                        <w:bCs/>
                        <w:color w:val="62A6CF"/>
                        <w:sz w:val="18"/>
                        <w:szCs w:val="21"/>
                        <w:bdr w:val="none" w:sz="0" w:space="0" w:color="auto" w:frame="1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bCs/>
                        <w:color w:val="62A6CF"/>
                        <w:sz w:val="18"/>
                        <w:szCs w:val="21"/>
                        <w:bdr w:val="none" w:sz="0" w:space="0" w:color="auto" w:frame="1"/>
                      </w:rPr>
                      <w:t>HSRC Board:</w:t>
                    </w:r>
                    <w:r>
                      <w:rPr>
                        <w:rFonts w:ascii="Calibri Light" w:hAnsi="Calibri Light" w:cs="Calibri Light"/>
                        <w:bCs/>
                        <w:color w:val="62A6CF"/>
                        <w:sz w:val="18"/>
                        <w:szCs w:val="21"/>
                        <w:bdr w:val="none" w:sz="0" w:space="0" w:color="auto" w:frame="1"/>
                      </w:rPr>
                      <w:t xml:space="preserve">  Prof. Mvuyo Tom (Chairperson), Prof. Lindiwe Zungu, Ms Precious Sibiya, Ms Nasima Badsha, Prof. Relebohile Moletsane, Advocate Roshan Dehal, Prof. Mark Bussin, </w:t>
                    </w:r>
                    <w:r w:rsidRPr="006144BE">
                      <w:rPr>
                        <w:rFonts w:ascii="Calibri Light" w:hAnsi="Calibri Light" w:cs="Calibri Light"/>
                        <w:bCs/>
                        <w:color w:val="62A6CF"/>
                        <w:sz w:val="18"/>
                        <w:szCs w:val="21"/>
                        <w:bdr w:val="none" w:sz="0" w:space="0" w:color="auto" w:frame="1"/>
                      </w:rPr>
                      <w:t>Prof. Leickness Simbayi (Acting CEO)</w:t>
                    </w:r>
                  </w:p>
                  <w:p w14:paraId="2DF2F142" w14:textId="77777777" w:rsidR="00F2360A" w:rsidRPr="00435E26" w:rsidRDefault="00857284" w:rsidP="00857284">
                    <w:pPr>
                      <w:jc w:val="center"/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</w:pPr>
                    <w:r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  <w:r w:rsidR="00C04650"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  <w:t xml:space="preserve">                     </w:t>
                    </w:r>
                    <w:r w:rsidR="00F2360A" w:rsidRPr="00435E26"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  <w:t>www.hsrc.ac.za</w:t>
                    </w:r>
                  </w:p>
                  <w:p w14:paraId="5C1E46EB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10938C53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077B15A9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17FAAF24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071DBB25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1AA11D5C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31F01EA0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63D3AF8C" w14:textId="77777777" w:rsidR="00F2360A" w:rsidRPr="00435E26" w:rsidRDefault="00F2360A" w:rsidP="00F2360A">
                    <w:pPr>
                      <w:jc w:val="left"/>
                      <w:rPr>
                        <w:rFonts w:ascii="Calibri Light" w:hAnsi="Calibri Light" w:cs="Calibri Light"/>
                        <w:color w:val="62A6CF"/>
                        <w:sz w:val="21"/>
                        <w:szCs w:val="24"/>
                      </w:rPr>
                    </w:pPr>
                  </w:p>
                  <w:p w14:paraId="4B027C61" w14:textId="77777777" w:rsidR="00F2360A" w:rsidRPr="00435E26" w:rsidRDefault="00F2360A" w:rsidP="00F2360A">
                    <w:pPr>
                      <w:rPr>
                        <w:rFonts w:ascii="Calibri Light" w:hAnsi="Calibri Light" w:cs="Calibri Light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35819C1" w14:textId="77777777" w:rsidR="00460A1D" w:rsidRDefault="00460A1D" w:rsidP="008169D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1B6A4" w14:textId="77777777" w:rsidR="00AB084E" w:rsidRDefault="00F57429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E7D9082" wp14:editId="021D8BE5">
              <wp:simplePos x="0" y="0"/>
              <wp:positionH relativeFrom="column">
                <wp:posOffset>127000</wp:posOffset>
              </wp:positionH>
              <wp:positionV relativeFrom="paragraph">
                <wp:posOffset>-716915</wp:posOffset>
              </wp:positionV>
              <wp:extent cx="7137400" cy="755650"/>
              <wp:effectExtent l="0" t="0" r="6350" b="6350"/>
              <wp:wrapNone/>
              <wp:docPr id="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0" cy="755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BE493D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 xml:space="preserve">Pretoria Office: </w:t>
                          </w: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ab/>
                          </w: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 xml:space="preserve">134 Pretorius Street, Pretoria, 0002, South Africa.  Private Bag X41, Pretoria, 0001, South Africa.  </w:t>
                          </w:r>
                        </w:p>
                        <w:p w14:paraId="190C9210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>Tel: +27 12 302 2000 Fax: +27 12 302 2299/2149</w:t>
                          </w:r>
                        </w:p>
                        <w:p w14:paraId="124C2EAE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 xml:space="preserve">Cape Town Office: </w:t>
                          </w: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ab/>
                          </w: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 xml:space="preserve">116 – 118 Merchant House Building, Buitengracht Street, Cape Town, 8001, South Africa.  Private Bag X9182, Cape Town, 8000, South Africa.  </w:t>
                          </w:r>
                        </w:p>
                        <w:p w14:paraId="0FA78BE7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>Tel: +27 21 466 8000 Fax: +27 21 461 2099</w:t>
                          </w:r>
                        </w:p>
                        <w:p w14:paraId="29AEC35C" w14:textId="77777777" w:rsidR="0075536B" w:rsidRPr="00435E26" w:rsidRDefault="0075536B" w:rsidP="0075536B">
                          <w:pPr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 xml:space="preserve">Durban Office: </w:t>
                          </w: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ab/>
                          </w: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>The Atrium, 5th Floor, 430 Peter Mokaba Street, Berea, South Africa. PO Box 37429, Durban, South Africa.</w:t>
                          </w:r>
                        </w:p>
                        <w:p w14:paraId="30895ADE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>Tel: +27 31 242 5400 Fax: +27 31 242 5401</w:t>
                          </w:r>
                        </w:p>
                        <w:p w14:paraId="206FC434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 xml:space="preserve">Pietermaritzburg Office: </w:t>
                          </w:r>
                          <w:r w:rsidRPr="00435E26"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sz w:val="12"/>
                              <w:szCs w:val="12"/>
                            </w:rPr>
                            <w:tab/>
                          </w: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 xml:space="preserve">Old Bus Depot, Mbubu Road, Sweetwaters.  PO Box 90, Msunduzi, 3200, South Africa.  </w:t>
                          </w:r>
                        </w:p>
                        <w:p w14:paraId="7AC6B24A" w14:textId="77777777" w:rsidR="0075536B" w:rsidRPr="00435E26" w:rsidRDefault="0075536B" w:rsidP="0075536B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/>
                              <w:sz w:val="11"/>
                              <w:szCs w:val="11"/>
                            </w:rPr>
                          </w:pPr>
                          <w:r w:rsidRPr="00435E26">
                            <w:rPr>
                              <w:rFonts w:ascii="Calibri" w:hAnsi="Calibri" w:cs="Calibri"/>
                              <w:color w:val="FFFFFF"/>
                              <w:sz w:val="12"/>
                              <w:szCs w:val="12"/>
                            </w:rPr>
                            <w:t>Tel: +27 33 324 5000 Fax: +27 33 324 1131</w:t>
                          </w:r>
                        </w:p>
                        <w:p w14:paraId="33B2B1F3" w14:textId="77777777" w:rsidR="00AB084E" w:rsidRPr="00435E26" w:rsidRDefault="00AB084E" w:rsidP="00AB084E">
                          <w:pPr>
                            <w:tabs>
                              <w:tab w:val="left" w:pos="709"/>
                            </w:tabs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hAnsi="Calibri" w:cs="Calibri"/>
                              <w:color w:val="FFFFFF"/>
                              <w:sz w:val="11"/>
                              <w:szCs w:val="11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7D9082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27" type="#_x0000_t202" style="position:absolute;left:0;text-align:left;margin-left:10pt;margin-top:-56.45pt;width:562pt;height:59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4II7AEAAL4DAAAOAAAAZHJzL2Uyb0RvYy54bWysU9tu2zAMfR+wfxD0vjjpkmYw4hRdiw4D&#10;ugvQ7gNoWbaF2aJGKbGzrx8lJ2m3vhV7ESiKOjrnkNpcjX0n9pq8QVvIxWwuhbYKK2ObQv54vHv3&#10;QQofwFbQodWFPGgvr7Zv32wGl+sLbLGrNAkGsT4fXCHbEFyeZV61ugc/Q6ctH9ZIPQTeUpNVBAOj&#10;9112MZ9fZgNS5QiV9p6zt9Oh3Cb8utYqfKtrr4PoCsncQloprWVcs+0G8obAtUYdacArWPRgLD96&#10;hrqFAGJH5gVUbxShxzrMFPYZ1rVROmlgNYv5P2oeWnA6aWFzvDvb5P8frPq6/07CVIVcSmGh5xY9&#10;6jGIjziK5TLaMzifc9WD47owcp7bnKR6d4/qpxcWb1qwjb4mwqHVUDG9RbyZPbs64fgIUg5fsOJ3&#10;YBcwAY019dE7dkMwOrfpcG5N5KI4uV68Xy/nfKT4bL1aXa5S7zLIT7cd+fBJYy9iUEji1id02N/7&#10;ENlAfiqJj1m8M12X2t/ZvxJcGDOJfSQ8UQ9jOSafkrSorMTqwHIIp6HiT8BBi/RbioEHqpD+1w5I&#10;S9F9tmxJnL5TQKegPAVgFV8tZJBiCm/CNKU7R6ZpGXky3eI121abpOiJxZEuD0kSehzoOIXP96nq&#10;6dtt/wAAAP//AwBQSwMEFAAGAAgAAAAhAGJ/jGPeAAAACgEAAA8AAABkcnMvZG93bnJldi54bWxM&#10;j8FOwzAMhu9IvENkJG5b2mmqWKk7TQhOSIiuO3BMm6yN1jilybby9ngnONr+9fn7i+3sBnExU7Ce&#10;ENJlAsJQ67WlDuFQvy2eQISoSKvBk0H4MQG25f1doXLtr1SZyz52giEUcoXQxzjmUoa2N06FpR8N&#10;8e3oJ6cij1Mn9aSuDHeDXCVJJp2yxB96NZqX3rSn/dkh7L6oerXfH81ndaxsXW8Ses9OiI8P8+4Z&#10;RDRz/AvDTZ/VoWSnxp9JBzEgMJ2TCIs0XW1A3BLpes27BiFLQZaF/F+h/AUAAP//AwBQSwECLQAU&#10;AAYACAAAACEAtoM4kv4AAADhAQAAEwAAAAAAAAAAAAAAAAAAAAAAW0NvbnRlbnRfVHlwZXNdLnht&#10;bFBLAQItABQABgAIAAAAIQA4/SH/1gAAAJQBAAALAAAAAAAAAAAAAAAAAC8BAABfcmVscy8ucmVs&#10;c1BLAQItABQABgAIAAAAIQAqe4II7AEAAL4DAAAOAAAAAAAAAAAAAAAAAC4CAABkcnMvZTJvRG9j&#10;LnhtbFBLAQItABQABgAIAAAAIQBif4xj3gAAAAoBAAAPAAAAAAAAAAAAAAAAAEYEAABkcnMvZG93&#10;bnJldi54bWxQSwUGAAAAAAQABADzAAAAUQUAAAAA&#10;" filled="f" stroked="f">
              <v:textbox inset="0,0,0,0">
                <w:txbxContent>
                  <w:p w14:paraId="42BE493D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 xml:space="preserve">Pretoria Office: </w:t>
                    </w: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ab/>
                    </w: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 xml:space="preserve">134 Pretorius Street, Pretoria, 0002, South Africa.  Private Bag X41, Pretoria, 0001, South Africa.  </w:t>
                    </w:r>
                  </w:p>
                  <w:p w14:paraId="190C9210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>Tel: +27 12 302 2000 Fax: +27 12 302 2299/2149</w:t>
                    </w:r>
                  </w:p>
                  <w:p w14:paraId="124C2EAE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 xml:space="preserve">Cape Town Office: </w:t>
                    </w: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ab/>
                    </w: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 xml:space="preserve">116 – 118 Merchant House Building, Buitengracht Street, Cape Town, 8001, South Africa.  Private Bag X9182, Cape Town, 8000, South Africa.  </w:t>
                    </w:r>
                  </w:p>
                  <w:p w14:paraId="0FA78BE7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>Tel: +27 21 466 8000 Fax: +27 21 461 2099</w:t>
                    </w:r>
                  </w:p>
                  <w:p w14:paraId="29AEC35C" w14:textId="77777777" w:rsidR="0075536B" w:rsidRPr="00435E26" w:rsidRDefault="0075536B" w:rsidP="0075536B">
                    <w:pPr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 xml:space="preserve">Durban Office: </w:t>
                    </w: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ab/>
                    </w: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>The Atrium, 5th Floor, 430 Peter Mokaba Street, Berea, South Africa. PO Box 37429, Durban, South Africa.</w:t>
                    </w:r>
                  </w:p>
                  <w:p w14:paraId="30895ADE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>Tel: +27 31 242 5400 Fax: +27 31 242 5401</w:t>
                    </w:r>
                  </w:p>
                  <w:p w14:paraId="206FC434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</w:pP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 xml:space="preserve">Pietermaritzburg Office: </w:t>
                    </w:r>
                    <w:r w:rsidRPr="00435E26">
                      <w:rPr>
                        <w:rFonts w:ascii="Calibri" w:hAnsi="Calibri" w:cs="Calibri"/>
                        <w:b/>
                        <w:bCs/>
                        <w:color w:val="FFFFFF"/>
                        <w:sz w:val="12"/>
                        <w:szCs w:val="12"/>
                      </w:rPr>
                      <w:tab/>
                    </w: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 xml:space="preserve">Old Bus Depot, Mbubu Road, Sweetwaters.  PO Box 90, Msunduzi, 3200, South Africa.  </w:t>
                    </w:r>
                  </w:p>
                  <w:p w14:paraId="7AC6B24A" w14:textId="77777777" w:rsidR="0075536B" w:rsidRPr="00435E26" w:rsidRDefault="0075536B" w:rsidP="0075536B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/>
                        <w:sz w:val="11"/>
                        <w:szCs w:val="11"/>
                      </w:rPr>
                    </w:pPr>
                    <w:r w:rsidRPr="00435E26">
                      <w:rPr>
                        <w:rFonts w:ascii="Calibri" w:hAnsi="Calibri" w:cs="Calibri"/>
                        <w:color w:val="FFFFFF"/>
                        <w:sz w:val="12"/>
                        <w:szCs w:val="12"/>
                      </w:rPr>
                      <w:t>Tel: +27 33 324 5000 Fax: +27 33 324 1131</w:t>
                    </w:r>
                  </w:p>
                  <w:p w14:paraId="33B2B1F3" w14:textId="77777777" w:rsidR="00AB084E" w:rsidRPr="00435E26" w:rsidRDefault="00AB084E" w:rsidP="00AB084E">
                    <w:pPr>
                      <w:tabs>
                        <w:tab w:val="left" w:pos="709"/>
                      </w:tabs>
                      <w:autoSpaceDE w:val="0"/>
                      <w:autoSpaceDN w:val="0"/>
                      <w:adjustRightInd w:val="0"/>
                      <w:jc w:val="left"/>
                      <w:rPr>
                        <w:rFonts w:ascii="Calibri" w:hAnsi="Calibri" w:cs="Calibri"/>
                        <w:color w:val="FFFFFF"/>
                        <w:sz w:val="11"/>
                        <w:szCs w:val="1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8C7A4D" wp14:editId="223CB8F7">
              <wp:simplePos x="0" y="0"/>
              <wp:positionH relativeFrom="column">
                <wp:posOffset>-381000</wp:posOffset>
              </wp:positionH>
              <wp:positionV relativeFrom="paragraph">
                <wp:posOffset>-1377950</wp:posOffset>
              </wp:positionV>
              <wp:extent cx="7340600" cy="488950"/>
              <wp:effectExtent l="0" t="0" r="0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7340600" cy="488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8B71A" w14:textId="77777777" w:rsidR="000C0D20" w:rsidRPr="00435E26" w:rsidRDefault="00F2360A" w:rsidP="00F2360A">
                          <w:pPr>
                            <w:jc w:val="left"/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</w:pPr>
                          <w:r w:rsidRPr="00435E26">
                            <w:rPr>
                              <w:rFonts w:ascii="Calibri Light" w:hAnsi="Calibri Light" w:cs="Calibri Light"/>
                              <w:b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HSRC Board:</w:t>
                          </w:r>
                          <w:r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 xml:space="preserve">  Prof</w:t>
                          </w:r>
                          <w:r w:rsidR="000C0D20"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.</w:t>
                          </w:r>
                          <w:r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 xml:space="preserve"> Mvuyo Tom (Chairperson), Prof</w:t>
                          </w:r>
                          <w:r w:rsidR="000C0D20"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.</w:t>
                          </w:r>
                          <w:r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 xml:space="preserve"> Lin</w:t>
                          </w:r>
                          <w:r w:rsidR="0013285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diwe Zungu, Ms Precious Sibiya</w:t>
                          </w:r>
                          <w:r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 xml:space="preserve">, Ms Nasima Badsha, </w:t>
                          </w:r>
                          <w:r w:rsidR="000C0D20"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Prof.</w:t>
                          </w:r>
                          <w:r w:rsidRPr="00435E2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 xml:space="preserve"> Relebohile Moletsane, Advocate Roshan Dehal, Prof. Mark Bussin, </w:t>
                          </w:r>
                        </w:p>
                        <w:p w14:paraId="00B551F7" w14:textId="77777777" w:rsidR="00AB4696" w:rsidRPr="00AB4696" w:rsidRDefault="00AB4696" w:rsidP="00AB4696">
                          <w:pPr>
                            <w:jc w:val="left"/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</w:pPr>
                          <w:r w:rsidRPr="00AB4696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4"/>
                              <w:szCs w:val="21"/>
                              <w:bdr w:val="none" w:sz="0" w:space="0" w:color="auto" w:frame="1"/>
                            </w:rPr>
                            <w:t>Prof. Leickness Simbayi (Acting CEO)</w:t>
                          </w:r>
                        </w:p>
                        <w:p w14:paraId="47162B53" w14:textId="77777777" w:rsidR="00F2360A" w:rsidRPr="00435E26" w:rsidRDefault="005D32B3" w:rsidP="005D32B3">
                          <w:pPr>
                            <w:jc w:val="center"/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</w:pPr>
                          <w:r w:rsidRPr="00435E26"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  <w:r w:rsidR="00F2360A" w:rsidRPr="00435E26">
                            <w:rPr>
                              <w:rFonts w:ascii="Calibri Light" w:hAnsi="Calibri Light" w:cs="Calibri Light"/>
                              <w:color w:val="62A6CF"/>
                              <w:sz w:val="16"/>
                              <w:szCs w:val="24"/>
                            </w:rPr>
                            <w:t>www.hsrc.ac.za</w:t>
                          </w:r>
                        </w:p>
                        <w:p w14:paraId="3888EAA4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779E7290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149DE81D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08DE664C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57072935" w14:textId="77777777" w:rsidR="00F2360A" w:rsidRPr="009F13B9" w:rsidRDefault="00F2360A" w:rsidP="00F2360A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48C4A78D" w14:textId="77777777" w:rsidR="00F2360A" w:rsidRPr="00435E26" w:rsidRDefault="00F2360A" w:rsidP="00F2360A">
                          <w:pPr>
                            <w:jc w:val="left"/>
                            <w:rPr>
                              <w:rFonts w:ascii="Calibri Light" w:hAnsi="Calibri Light" w:cs="Calibri Light"/>
                              <w:color w:val="62A6CF"/>
                              <w:sz w:val="21"/>
                              <w:szCs w:val="24"/>
                            </w:rPr>
                          </w:pPr>
                        </w:p>
                        <w:p w14:paraId="3B5CA922" w14:textId="77777777" w:rsidR="00F2360A" w:rsidRPr="00435E26" w:rsidRDefault="00F2360A" w:rsidP="00F2360A">
                          <w:pPr>
                            <w:rPr>
                              <w:rFonts w:ascii="Calibri Light" w:hAnsi="Calibri Light" w:cs="Calibri Light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8C7A4D" id="Text Box 8" o:spid="_x0000_s1028" type="#_x0000_t202" style="position:absolute;left:0;text-align:left;margin-left:-30pt;margin-top:-108.5pt;width:578pt;height:3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r9VSAIAAIgEAAAOAAAAZHJzL2Uyb0RvYy54bWysVFFv2jAQfp+0/2D5fSRQSmlEqBgV0yTU&#10;VoKpz8axSbTY59mGhP36nZ1AWbenaS+O7Tt/d/d9d5k9tKomR2FdBTqnw0FKidAcikrvc/ptu/o0&#10;pcR5pgtWgxY5PQlHH+YfP8wak4kRlFAXwhIE0S5rTE5L702WJI6XQjE3ACM0GiVYxTwe7T4pLGsQ&#10;XdXJKE0nSQO2MBa4cA5vHzsjnUd8KQX3z1I64UmdU8zNx9XGdRfWZD5j2d4yU1a8T4P9QxaKVRqD&#10;XqAemWfkYKs/oFTFLTiQfsBBJSBlxUWsAasZpu+q2ZTMiFgLkuPMhSb3/2D50/HFkqrIKQqlmUKJ&#10;tqL15DO0ZBrYaYzL0Glj0M23eI0qx0qdWQP/7oiGZcn0XiyshaYUrMDshuFlcvW0w3EIEkhqpVXh&#10;i+UTxENdThctQnCOl3c343SSoomjbTyd3t9GsZK318Y6/0WAImGTU4tax8TYce18iM+ys0sIpmFV&#10;1XXUu9akyenkBiF/s+CLWveJd7mGEny7ayNDozMfOyhOSIeFrp2c4asKc1gz51+Yxf7BtHEm/DMu&#10;sgaMBf2OkhLsz7/dB3+UFa2UNNiPOXU/DswKSuqvGim9H47HoYHjYXx7N8KDvbbsri36oJaALT/E&#10;6TM8boO/r89baUG94ugsQlQ0Mc0xdk79ebv03ZTg6HGxWEQnbFnD/FpvDD93QWB4274ya3oZPAr4&#10;BOfOZdk7NTrfjvXFwYOsolSB547Vnn5s96hgP5phnq7P0evtBzL/BQAA//8DAFBLAwQUAAYACAAA&#10;ACEAvikPU+EAAAAOAQAADwAAAGRycy9kb3ducmV2LnhtbExPy07DMBC8I/EP1iJxa+1EEEqIU1WR&#10;KiRUDi29cHPibRLhR4jdNvD13Z7gNrMzmp0plpM17IRj6L2TkMwFMHSN171rJew/1rMFsBCV08p4&#10;hxJ+MMCyvL0pVK792W3xtIstoxAXciWhi3HIOQ9Nh1aFuR/QkXbwo1WR6NhyPaozhVvDUyEyblXv&#10;6EOnBqw6bL52RyvhrVq/q22d2sWvqV43h9Xwvf98lPL+blq9AIs4xT8zXOtTdSipU+2PTgdmJMwy&#10;QVsigTR5InS1iOeMUE235IFUXhb8/4zyAgAA//8DAFBLAQItABQABgAIAAAAIQC2gziS/gAAAOEB&#10;AAATAAAAAAAAAAAAAAAAAAAAAABbQ29udGVudF9UeXBlc10ueG1sUEsBAi0AFAAGAAgAAAAhADj9&#10;If/WAAAAlAEAAAsAAAAAAAAAAAAAAAAALwEAAF9yZWxzLy5yZWxzUEsBAi0AFAAGAAgAAAAhABgy&#10;v1VIAgAAiAQAAA4AAAAAAAAAAAAAAAAALgIAAGRycy9lMm9Eb2MueG1sUEsBAi0AFAAGAAgAAAAh&#10;AL4pD1PhAAAADgEAAA8AAAAAAAAAAAAAAAAAogQAAGRycy9kb3ducmV2LnhtbFBLBQYAAAAABAAE&#10;APMAAACwBQAAAAA=&#10;" filled="f" stroked="f" strokeweight=".5pt">
              <v:textbox>
                <w:txbxContent>
                  <w:p w14:paraId="5F98B71A" w14:textId="77777777" w:rsidR="000C0D20" w:rsidRPr="00435E26" w:rsidRDefault="00F2360A" w:rsidP="00F2360A">
                    <w:pPr>
                      <w:jc w:val="left"/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</w:pPr>
                    <w:r w:rsidRPr="00435E26">
                      <w:rPr>
                        <w:rFonts w:ascii="Calibri Light" w:hAnsi="Calibri Light" w:cs="Calibri Light"/>
                        <w:b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HSRC Board:</w:t>
                    </w:r>
                    <w:r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 xml:space="preserve">  Prof</w:t>
                    </w:r>
                    <w:r w:rsidR="000C0D20"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.</w:t>
                    </w:r>
                    <w:r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 xml:space="preserve"> Mvuyo Tom (Chairperson), Prof</w:t>
                    </w:r>
                    <w:r w:rsidR="000C0D20"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.</w:t>
                    </w:r>
                    <w:r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 xml:space="preserve"> Lin</w:t>
                    </w:r>
                    <w:r w:rsidR="0013285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diwe Zungu, Ms Precious Sibiya</w:t>
                    </w:r>
                    <w:r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 xml:space="preserve">, Ms Nasima Badsha, </w:t>
                    </w:r>
                    <w:r w:rsidR="000C0D20"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Prof.</w:t>
                    </w:r>
                    <w:r w:rsidRPr="00435E2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 xml:space="preserve"> Relebohile Moletsane, Advocate Roshan Dehal, Prof. Mark Bussin, </w:t>
                    </w:r>
                  </w:p>
                  <w:p w14:paraId="00B551F7" w14:textId="77777777" w:rsidR="00AB4696" w:rsidRPr="00AB4696" w:rsidRDefault="00AB4696" w:rsidP="00AB4696">
                    <w:pPr>
                      <w:jc w:val="left"/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</w:pPr>
                    <w:r w:rsidRPr="00AB4696">
                      <w:rPr>
                        <w:rFonts w:ascii="Calibri Light" w:hAnsi="Calibri Light" w:cs="Calibri Light"/>
                        <w:bCs/>
                        <w:color w:val="62A6CF"/>
                        <w:sz w:val="14"/>
                        <w:szCs w:val="21"/>
                        <w:bdr w:val="none" w:sz="0" w:space="0" w:color="auto" w:frame="1"/>
                      </w:rPr>
                      <w:t>Prof. Leickness Simbayi (Acting CEO)</w:t>
                    </w:r>
                  </w:p>
                  <w:p w14:paraId="47162B53" w14:textId="77777777" w:rsidR="00F2360A" w:rsidRPr="00435E26" w:rsidRDefault="005D32B3" w:rsidP="005D32B3">
                    <w:pPr>
                      <w:jc w:val="center"/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</w:pPr>
                    <w:r w:rsidRPr="00435E26"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  <w:r w:rsidR="00F2360A" w:rsidRPr="00435E26">
                      <w:rPr>
                        <w:rFonts w:ascii="Calibri Light" w:hAnsi="Calibri Light" w:cs="Calibri Light"/>
                        <w:color w:val="62A6CF"/>
                        <w:sz w:val="16"/>
                        <w:szCs w:val="24"/>
                      </w:rPr>
                      <w:t>www.hsrc.ac.za</w:t>
                    </w:r>
                  </w:p>
                  <w:p w14:paraId="3888EAA4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779E7290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149DE81D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08DE664C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57072935" w14:textId="77777777" w:rsidR="00F2360A" w:rsidRPr="009F13B9" w:rsidRDefault="00F2360A" w:rsidP="00F2360A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48C4A78D" w14:textId="77777777" w:rsidR="00F2360A" w:rsidRPr="00435E26" w:rsidRDefault="00F2360A" w:rsidP="00F2360A">
                    <w:pPr>
                      <w:jc w:val="left"/>
                      <w:rPr>
                        <w:rFonts w:ascii="Calibri Light" w:hAnsi="Calibri Light" w:cs="Calibri Light"/>
                        <w:color w:val="62A6CF"/>
                        <w:sz w:val="21"/>
                        <w:szCs w:val="24"/>
                      </w:rPr>
                    </w:pPr>
                  </w:p>
                  <w:p w14:paraId="3B5CA922" w14:textId="77777777" w:rsidR="00F2360A" w:rsidRPr="00435E26" w:rsidRDefault="00F2360A" w:rsidP="00F2360A">
                    <w:pPr>
                      <w:rPr>
                        <w:rFonts w:ascii="Calibri Light" w:hAnsi="Calibri Light" w:cs="Calibri Light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E908FCF" wp14:editId="5AE9B4E4">
              <wp:simplePos x="0" y="0"/>
              <wp:positionH relativeFrom="column">
                <wp:posOffset>-470535</wp:posOffset>
              </wp:positionH>
              <wp:positionV relativeFrom="paragraph">
                <wp:posOffset>-946150</wp:posOffset>
              </wp:positionV>
              <wp:extent cx="7683500" cy="1092200"/>
              <wp:effectExtent l="0" t="0" r="0" b="0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7683500" cy="1092200"/>
                      </a:xfrm>
                      <a:prstGeom prst="rect">
                        <a:avLst/>
                      </a:prstGeom>
                      <a:solidFill>
                        <a:srgbClr val="0E68B1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181264" id="Rectangle 4" o:spid="_x0000_s1026" style="position:absolute;margin-left:-37.05pt;margin-top:-74.5pt;width:605pt;height:8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FSjgwIAAPkEAAAOAAAAZHJzL2Uyb0RvYy54bWysVMFu2zAMvQ/YPwi6r3bStE2NOkWWrsOA&#10;oA3WDj0zshwbk0RNUuJ0Xz9Kdtqs22lYDoJoUuTj42OurvdasZ10vkVT8tFJzpk0AqvWbEr+7fH2&#10;w5QzH8BUoNDIkj9Lz69n799ddbaQY2xQVdIxSmJ80dmSNyHYIsu8aKQGf4JWGnLW6DQEMt0mqxx0&#10;lF2rbJzn51mHrrIOhfSevt70Tj5L+etainBf114GpkpO2EI6XTrX8cxmV1BsHNimFQMM+AcUGlpD&#10;RV9S3UAAtnXtH6l0Kxx6rMOJQJ1hXbdCph6om1H+ppuHBqxMvRA53r7Q5P9fWnG3WznWViU/5cyA&#10;phF9JdLAbJRkk0hPZ31BUQ925WKD3i5RfPfM4KKhKDl3DrtGQkWgRjE+++1BNPzwdF87HVNQ12yf&#10;RvD8MgK5D0zQx4vz6elZTpMS5Bvll2MacsoKxeG5dT58lqhZvJTcEdxEPeyWPkQAUBxCEmBUbXXb&#10;KpUMt1kvlGM7iHr4dD792GOmvo7DlGEdlR9fJCRAuqwVBAKlLTHlzYYzUBsSvAgu1TYYKyQxxdo3&#10;4Ju+Rkrbq0y3gaSuWl3yaR5/Q1/KRGQyiXXo4JW1eFtj9UxDctir11tx21KRJfiwAkdyJbpoBcM9&#10;HbVCQo7DjbMG3c+/fY/xpCLyctaR/KmrH1twkjP1xdAoL0eTSdyXZEzOLsZkuGPP+thjtnqBxOiI&#10;lt2KdI3xQR2utUP9RJs6j1XJBUZQ7Z6/wViEfi1p14Wcz1MY7YiFsDQPVsTkkadI7+P+CZwd5h9I&#10;Ond4WBUo3sigj40vDc63Aes2aeSV10GxtF9JOsN/QVzgYztFvf5jzX4BAAD//wMAUEsDBBQABgAI&#10;AAAAIQDo3JIv4gAAAAwBAAAPAAAAZHJzL2Rvd25yZXYueG1sTI9NT8MwDIbvSPyHyEhc0JZ2H8BK&#10;0wmBELuuoCFuWeM1FY3TNdnW/Xu8E9xs+dHr582Xg2vFEfvQeFKQjhMQSJU3DdUKPj/eRo8gQtRk&#10;dOsJFZwxwLK4vsp1ZvyJ1ngsYy04hEKmFdgYu0zKUFl0Oox9h8S3ne+djrz2tTS9PnG4a+UkSe6l&#10;0w3xB6s7fLFY/ZQHp2Bj7vbv36vXfdxtvspuHq08y7VStzfD8xOIiEP8g+Giz+pQsNPWH8gE0SoY&#10;PcxSRnlIZwtudUHS6XwBYqtgMk1AFrn8X6L4BQAA//8DAFBLAQItABQABgAIAAAAIQC2gziS/gAA&#10;AOEBAAATAAAAAAAAAAAAAAAAAAAAAABbQ29udGVudF9UeXBlc10ueG1sUEsBAi0AFAAGAAgAAAAh&#10;ADj9If/WAAAAlAEAAAsAAAAAAAAAAAAAAAAALwEAAF9yZWxzLy5yZWxzUEsBAi0AFAAGAAgAAAAh&#10;APX8VKODAgAA+QQAAA4AAAAAAAAAAAAAAAAALgIAAGRycy9lMm9Eb2MueG1sUEsBAi0AFAAGAAgA&#10;AAAhAOjcki/iAAAADAEAAA8AAAAAAAAAAAAAAAAA3QQAAGRycy9kb3ducmV2LnhtbFBLBQYAAAAA&#10;BAAEAPMAAADsBQAAAAA=&#10;" fillcolor="#0e68b1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87605" w14:textId="77777777" w:rsidR="004B08CD" w:rsidRDefault="004B08CD" w:rsidP="00460A1D">
      <w:r>
        <w:separator/>
      </w:r>
    </w:p>
  </w:footnote>
  <w:footnote w:type="continuationSeparator" w:id="0">
    <w:p w14:paraId="5FC0685F" w14:textId="77777777" w:rsidR="004B08CD" w:rsidRDefault="004B08CD" w:rsidP="0046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71181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6884CAC"/>
    <w:multiLevelType w:val="hybridMultilevel"/>
    <w:tmpl w:val="641A9C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24425"/>
    <w:multiLevelType w:val="hybridMultilevel"/>
    <w:tmpl w:val="F550C6F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B1280C"/>
    <w:multiLevelType w:val="hybridMultilevel"/>
    <w:tmpl w:val="662AB85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A34E97"/>
    <w:multiLevelType w:val="hybridMultilevel"/>
    <w:tmpl w:val="788ADFEC"/>
    <w:lvl w:ilvl="0" w:tplc="F2AAE8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DCzsLSwtDQ0NDFQ0lEKTi0uzszPAykwrAUAbgQcbywAAAA="/>
  </w:docVars>
  <w:rsids>
    <w:rsidRoot w:val="002D3832"/>
    <w:rsid w:val="00001C8C"/>
    <w:rsid w:val="000052A6"/>
    <w:rsid w:val="00006F92"/>
    <w:rsid w:val="00013DCD"/>
    <w:rsid w:val="00023FD4"/>
    <w:rsid w:val="00037C0F"/>
    <w:rsid w:val="00041A11"/>
    <w:rsid w:val="0006486F"/>
    <w:rsid w:val="00066DAD"/>
    <w:rsid w:val="00094A8D"/>
    <w:rsid w:val="000A0233"/>
    <w:rsid w:val="000A24C7"/>
    <w:rsid w:val="000A4F00"/>
    <w:rsid w:val="000B2E3F"/>
    <w:rsid w:val="000C0D20"/>
    <w:rsid w:val="000C1C26"/>
    <w:rsid w:val="000C1D43"/>
    <w:rsid w:val="000E3F93"/>
    <w:rsid w:val="000E4B41"/>
    <w:rsid w:val="00132856"/>
    <w:rsid w:val="00135D87"/>
    <w:rsid w:val="001374A2"/>
    <w:rsid w:val="001558C1"/>
    <w:rsid w:val="00155C0D"/>
    <w:rsid w:val="00157540"/>
    <w:rsid w:val="00161248"/>
    <w:rsid w:val="00164777"/>
    <w:rsid w:val="00164E22"/>
    <w:rsid w:val="001814B5"/>
    <w:rsid w:val="001B0673"/>
    <w:rsid w:val="001E0357"/>
    <w:rsid w:val="001F65B0"/>
    <w:rsid w:val="002028BE"/>
    <w:rsid w:val="00203E2A"/>
    <w:rsid w:val="002205C7"/>
    <w:rsid w:val="00253BD8"/>
    <w:rsid w:val="00253C24"/>
    <w:rsid w:val="00262965"/>
    <w:rsid w:val="00266284"/>
    <w:rsid w:val="00271C0F"/>
    <w:rsid w:val="00272D4E"/>
    <w:rsid w:val="0027696B"/>
    <w:rsid w:val="002804D0"/>
    <w:rsid w:val="00294205"/>
    <w:rsid w:val="00294738"/>
    <w:rsid w:val="002B5752"/>
    <w:rsid w:val="002D3832"/>
    <w:rsid w:val="00384B28"/>
    <w:rsid w:val="00385E7B"/>
    <w:rsid w:val="003864DD"/>
    <w:rsid w:val="003929DD"/>
    <w:rsid w:val="003A6402"/>
    <w:rsid w:val="003B5F30"/>
    <w:rsid w:val="00401B32"/>
    <w:rsid w:val="0042023E"/>
    <w:rsid w:val="00435E26"/>
    <w:rsid w:val="00447C24"/>
    <w:rsid w:val="004512ED"/>
    <w:rsid w:val="004534FF"/>
    <w:rsid w:val="004562FE"/>
    <w:rsid w:val="00460A1D"/>
    <w:rsid w:val="00470916"/>
    <w:rsid w:val="004715F5"/>
    <w:rsid w:val="00477924"/>
    <w:rsid w:val="004B08CD"/>
    <w:rsid w:val="004B4716"/>
    <w:rsid w:val="004C4464"/>
    <w:rsid w:val="004D2F83"/>
    <w:rsid w:val="004D59CD"/>
    <w:rsid w:val="004E3C6B"/>
    <w:rsid w:val="004F4006"/>
    <w:rsid w:val="004F5709"/>
    <w:rsid w:val="00503AC6"/>
    <w:rsid w:val="00513A74"/>
    <w:rsid w:val="00522E73"/>
    <w:rsid w:val="005255EE"/>
    <w:rsid w:val="00543A60"/>
    <w:rsid w:val="005572B1"/>
    <w:rsid w:val="00571DA8"/>
    <w:rsid w:val="005912F2"/>
    <w:rsid w:val="005A222D"/>
    <w:rsid w:val="005B63F2"/>
    <w:rsid w:val="005C03F9"/>
    <w:rsid w:val="005C0E55"/>
    <w:rsid w:val="005D32B3"/>
    <w:rsid w:val="005E5BDD"/>
    <w:rsid w:val="005F2AB8"/>
    <w:rsid w:val="00600861"/>
    <w:rsid w:val="00613D10"/>
    <w:rsid w:val="0061606B"/>
    <w:rsid w:val="00621982"/>
    <w:rsid w:val="006227B7"/>
    <w:rsid w:val="006845B1"/>
    <w:rsid w:val="00696569"/>
    <w:rsid w:val="006B2171"/>
    <w:rsid w:val="006C60F7"/>
    <w:rsid w:val="006C7354"/>
    <w:rsid w:val="006D7D58"/>
    <w:rsid w:val="0071420F"/>
    <w:rsid w:val="00742BBB"/>
    <w:rsid w:val="007515A2"/>
    <w:rsid w:val="0075536B"/>
    <w:rsid w:val="007564EF"/>
    <w:rsid w:val="00761C42"/>
    <w:rsid w:val="00764041"/>
    <w:rsid w:val="007A4FD9"/>
    <w:rsid w:val="007C1F78"/>
    <w:rsid w:val="008012BC"/>
    <w:rsid w:val="0080139F"/>
    <w:rsid w:val="00812CAA"/>
    <w:rsid w:val="008169D3"/>
    <w:rsid w:val="00816F73"/>
    <w:rsid w:val="00834F5C"/>
    <w:rsid w:val="008428A4"/>
    <w:rsid w:val="00857284"/>
    <w:rsid w:val="00865151"/>
    <w:rsid w:val="00897FF2"/>
    <w:rsid w:val="008B74A2"/>
    <w:rsid w:val="008C189C"/>
    <w:rsid w:val="008E4D9C"/>
    <w:rsid w:val="008F3937"/>
    <w:rsid w:val="008F7F00"/>
    <w:rsid w:val="009078D6"/>
    <w:rsid w:val="00952481"/>
    <w:rsid w:val="00967399"/>
    <w:rsid w:val="00994463"/>
    <w:rsid w:val="009A0E89"/>
    <w:rsid w:val="009C3FAF"/>
    <w:rsid w:val="009D2F86"/>
    <w:rsid w:val="009E716F"/>
    <w:rsid w:val="00A055B0"/>
    <w:rsid w:val="00A16D28"/>
    <w:rsid w:val="00A238D1"/>
    <w:rsid w:val="00A276D9"/>
    <w:rsid w:val="00A81EF1"/>
    <w:rsid w:val="00A91F49"/>
    <w:rsid w:val="00A97F11"/>
    <w:rsid w:val="00AA52B7"/>
    <w:rsid w:val="00AB084E"/>
    <w:rsid w:val="00AB4696"/>
    <w:rsid w:val="00AC5825"/>
    <w:rsid w:val="00AD003D"/>
    <w:rsid w:val="00AD1252"/>
    <w:rsid w:val="00AD2D5E"/>
    <w:rsid w:val="00AD6DD8"/>
    <w:rsid w:val="00AF2726"/>
    <w:rsid w:val="00AF3E7E"/>
    <w:rsid w:val="00AF617B"/>
    <w:rsid w:val="00B00637"/>
    <w:rsid w:val="00B0479F"/>
    <w:rsid w:val="00B04999"/>
    <w:rsid w:val="00B13783"/>
    <w:rsid w:val="00B20D54"/>
    <w:rsid w:val="00B608DD"/>
    <w:rsid w:val="00B80B52"/>
    <w:rsid w:val="00BC316F"/>
    <w:rsid w:val="00BC62FC"/>
    <w:rsid w:val="00C04650"/>
    <w:rsid w:val="00C12F62"/>
    <w:rsid w:val="00C163CF"/>
    <w:rsid w:val="00C24AC2"/>
    <w:rsid w:val="00C46EB4"/>
    <w:rsid w:val="00C52822"/>
    <w:rsid w:val="00C52D9A"/>
    <w:rsid w:val="00C73697"/>
    <w:rsid w:val="00CB2FCD"/>
    <w:rsid w:val="00CD5928"/>
    <w:rsid w:val="00CD6756"/>
    <w:rsid w:val="00CE2A04"/>
    <w:rsid w:val="00D2220D"/>
    <w:rsid w:val="00D467C8"/>
    <w:rsid w:val="00D47235"/>
    <w:rsid w:val="00D47BE6"/>
    <w:rsid w:val="00D56F7C"/>
    <w:rsid w:val="00DA3234"/>
    <w:rsid w:val="00DA75E3"/>
    <w:rsid w:val="00DB4F95"/>
    <w:rsid w:val="00DC1B6B"/>
    <w:rsid w:val="00DE0D6C"/>
    <w:rsid w:val="00DF435B"/>
    <w:rsid w:val="00DF65B6"/>
    <w:rsid w:val="00E1348C"/>
    <w:rsid w:val="00E275EF"/>
    <w:rsid w:val="00E80168"/>
    <w:rsid w:val="00EA4399"/>
    <w:rsid w:val="00EC2686"/>
    <w:rsid w:val="00EE2739"/>
    <w:rsid w:val="00EF09C9"/>
    <w:rsid w:val="00EF5648"/>
    <w:rsid w:val="00F066D4"/>
    <w:rsid w:val="00F10A77"/>
    <w:rsid w:val="00F12B41"/>
    <w:rsid w:val="00F2360A"/>
    <w:rsid w:val="00F37CC9"/>
    <w:rsid w:val="00F57429"/>
    <w:rsid w:val="00F945D5"/>
    <w:rsid w:val="00F968A0"/>
    <w:rsid w:val="00FA22C7"/>
    <w:rsid w:val="00FD3FDD"/>
    <w:rsid w:val="00FD4C06"/>
    <w:rsid w:val="00FE55B0"/>
    <w:rsid w:val="00FF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7908FA2"/>
  <w15:chartTrackingRefBased/>
  <w15:docId w15:val="{8B19C6C8-5463-4B82-8527-4DA10613B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rFonts w:ascii="Arial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2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12BC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link w:val="Header"/>
    <w:uiPriority w:val="99"/>
    <w:rsid w:val="00253C24"/>
    <w:rPr>
      <w:rFonts w:ascii="Arial" w:hAnsi="Arial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8169D3"/>
  </w:style>
  <w:style w:type="character" w:customStyle="1" w:styleId="FooterChar">
    <w:name w:val="Footer Char"/>
    <w:link w:val="Footer"/>
    <w:uiPriority w:val="99"/>
    <w:rsid w:val="00AB084E"/>
    <w:rPr>
      <w:rFonts w:ascii="Arial" w:hAnsi="Arial"/>
    </w:rPr>
  </w:style>
  <w:style w:type="character" w:styleId="Hyperlink">
    <w:name w:val="Hyperlink"/>
    <w:uiPriority w:val="99"/>
    <w:unhideWhenUsed/>
    <w:rsid w:val="00F5742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57429"/>
    <w:pPr>
      <w:ind w:left="720"/>
      <w:contextualSpacing/>
    </w:pPr>
  </w:style>
  <w:style w:type="table" w:styleId="TableGrid">
    <w:name w:val="Table Grid"/>
    <w:basedOn w:val="TableNormal"/>
    <w:uiPriority w:val="39"/>
    <w:rsid w:val="00761C4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61C4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1C42"/>
    <w:rPr>
      <w:rFonts w:ascii="Arial" w:hAnsi="Arial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61C42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09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B4F95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character" w:styleId="Strong">
    <w:name w:val="Strong"/>
    <w:basedOn w:val="DefaultParagraphFont"/>
    <w:uiPriority w:val="22"/>
    <w:qFormat/>
    <w:rsid w:val="00DB4F9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F00178A-E9E6-44F1-8AB0-848A3A74B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RC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iwe Moni</dc:creator>
  <cp:keywords/>
  <dc:description/>
  <cp:lastModifiedBy>Thabang Mafa</cp:lastModifiedBy>
  <cp:revision>2</cp:revision>
  <cp:lastPrinted>2020-02-18T11:32:00Z</cp:lastPrinted>
  <dcterms:created xsi:type="dcterms:W3CDTF">2021-07-07T12:20:00Z</dcterms:created>
  <dcterms:modified xsi:type="dcterms:W3CDTF">2021-07-07T12:20:00Z</dcterms:modified>
</cp:coreProperties>
</file>